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501A6" w14:textId="76375F29" w:rsidR="00396D45" w:rsidRDefault="00103F20" w:rsidP="00103F20">
      <w:pPr>
        <w:pStyle w:val="Standard"/>
        <w:jc w:val="center"/>
        <w:rPr>
          <w:rFonts w:hint="eastAsia"/>
          <w:b/>
          <w:bCs/>
        </w:rPr>
      </w:pPr>
      <w:r w:rsidRPr="00103F20">
        <w:rPr>
          <w:b/>
          <w:bCs/>
        </w:rPr>
        <w:t xml:space="preserve">Sample letter to members of the Florida </w:t>
      </w:r>
      <w:r w:rsidR="002361C2">
        <w:rPr>
          <w:b/>
          <w:bCs/>
        </w:rPr>
        <w:t>Senate Regulated Industries C</w:t>
      </w:r>
      <w:r w:rsidRPr="00103F20">
        <w:rPr>
          <w:b/>
          <w:bCs/>
        </w:rPr>
        <w:t>ommittee</w:t>
      </w:r>
    </w:p>
    <w:p w14:paraId="0B20E992" w14:textId="616C7C4E" w:rsidR="00103F20" w:rsidRPr="00103F20" w:rsidRDefault="00103F20" w:rsidP="00103F20">
      <w:pPr>
        <w:pStyle w:val="Standard"/>
        <w:jc w:val="center"/>
        <w:rPr>
          <w:rFonts w:hint="eastAsia"/>
          <w:b/>
          <w:bCs/>
        </w:rPr>
      </w:pPr>
      <w:r>
        <w:rPr>
          <w:b/>
          <w:bCs/>
        </w:rPr>
        <w:t xml:space="preserve">in support of </w:t>
      </w:r>
      <w:r w:rsidR="002361C2">
        <w:rPr>
          <w:b/>
          <w:bCs/>
        </w:rPr>
        <w:t>SB 1378</w:t>
      </w:r>
      <w:r>
        <w:rPr>
          <w:b/>
          <w:bCs/>
        </w:rPr>
        <w:t xml:space="preserve"> </w:t>
      </w:r>
    </w:p>
    <w:p w14:paraId="6AED0E86" w14:textId="77777777" w:rsidR="00396D45" w:rsidRPr="00103F20" w:rsidRDefault="00396D45" w:rsidP="00103F20">
      <w:pPr>
        <w:pStyle w:val="Standard"/>
        <w:jc w:val="center"/>
        <w:rPr>
          <w:rFonts w:hint="eastAsia"/>
          <w:b/>
          <w:bCs/>
        </w:rPr>
      </w:pPr>
    </w:p>
    <w:p w14:paraId="5054C6FC" w14:textId="4E4CF3F3" w:rsidR="00103F20" w:rsidRDefault="000640FC">
      <w:pPr>
        <w:pStyle w:val="Standard"/>
        <w:rPr>
          <w:rFonts w:hint="eastAsia"/>
        </w:rPr>
      </w:pPr>
      <w:hyperlink r:id="rId6" w:history="1"/>
    </w:p>
    <w:p w14:paraId="793783EC" w14:textId="00C1E13A" w:rsidR="00103F20" w:rsidRDefault="00103F20">
      <w:pPr>
        <w:pStyle w:val="Standard"/>
        <w:rPr>
          <w:rFonts w:hint="eastAsia"/>
        </w:rPr>
      </w:pPr>
      <w:r>
        <w:t xml:space="preserve">(See list on March </w:t>
      </w:r>
      <w:r w:rsidR="002361C2">
        <w:t>13</w:t>
      </w:r>
      <w:r>
        <w:t>, 2023 Watchdog)</w:t>
      </w:r>
    </w:p>
    <w:p w14:paraId="2BE4176A" w14:textId="6862FA6C" w:rsidR="00103F20" w:rsidRDefault="00103F20">
      <w:pPr>
        <w:pStyle w:val="Standard"/>
        <w:rPr>
          <w:rFonts w:hint="eastAsia"/>
        </w:rPr>
      </w:pPr>
    </w:p>
    <w:p w14:paraId="155BD04C" w14:textId="142DF4F4" w:rsidR="00396D45" w:rsidRDefault="00103F20">
      <w:pPr>
        <w:pStyle w:val="Standard"/>
        <w:rPr>
          <w:rFonts w:hint="eastAsia"/>
        </w:rPr>
      </w:pPr>
      <w:r>
        <w:t xml:space="preserve">Dear </w:t>
      </w:r>
      <w:r w:rsidR="002361C2">
        <w:t xml:space="preserve">Senator </w:t>
      </w:r>
      <w:r>
        <w:t xml:space="preserve">       </w:t>
      </w:r>
      <w:proofErr w:type="gramStart"/>
      <w:r>
        <w:t xml:space="preserve">  ,</w:t>
      </w:r>
      <w:proofErr w:type="gramEnd"/>
    </w:p>
    <w:p w14:paraId="7E52C055" w14:textId="77777777" w:rsidR="00396D45" w:rsidRDefault="00396D45">
      <w:pPr>
        <w:pStyle w:val="Standard"/>
        <w:rPr>
          <w:rFonts w:hint="eastAsia"/>
        </w:rPr>
      </w:pPr>
    </w:p>
    <w:p w14:paraId="47A97D15" w14:textId="22C10F1E" w:rsidR="00396D45" w:rsidRDefault="00103F20">
      <w:pPr>
        <w:pStyle w:val="Standard"/>
        <w:rPr>
          <w:rFonts w:hint="eastAsia"/>
        </w:rPr>
      </w:pPr>
      <w:r>
        <w:t xml:space="preserve">I am a Florida manufactured/mobile </w:t>
      </w:r>
      <w:proofErr w:type="gramStart"/>
      <w:r>
        <w:t>home owner</w:t>
      </w:r>
      <w:proofErr w:type="gramEnd"/>
      <w:r>
        <w:t xml:space="preserve">.  My community is one where we own our homes and rent the land. Florida Statute 723 also known as “Florida Mobile Home Act” </w:t>
      </w:r>
      <w:r w:rsidR="002361C2">
        <w:t>was created because</w:t>
      </w:r>
      <w:r>
        <w:t xml:space="preserve"> there are factors unique to mobile home owners and mobile home park owners which reduced the bargaining power of </w:t>
      </w:r>
      <w:proofErr w:type="gramStart"/>
      <w:r>
        <w:t>home owners</w:t>
      </w:r>
      <w:proofErr w:type="gramEnd"/>
      <w:r>
        <w:t xml:space="preserve"> who’s rights must be protected.</w:t>
      </w:r>
    </w:p>
    <w:p w14:paraId="4C306060" w14:textId="77777777" w:rsidR="00396D45" w:rsidRDefault="00396D45">
      <w:pPr>
        <w:pStyle w:val="Standard"/>
        <w:rPr>
          <w:rFonts w:hint="eastAsia"/>
        </w:rPr>
      </w:pPr>
    </w:p>
    <w:p w14:paraId="76EE233B" w14:textId="508C5C77" w:rsidR="00396D45" w:rsidRDefault="002361C2">
      <w:pPr>
        <w:pStyle w:val="Standard"/>
        <w:rPr>
          <w:rFonts w:hint="eastAsia"/>
        </w:rPr>
      </w:pPr>
      <w:r>
        <w:t>2023 Senate Bill 1378 has been filed by Florida State Senator Ed Hooper to make meaningful changes to the statute. It creates enforcement by the Office of the Attorney General. It clarifies maintenance requirements for park owners and prohibits attempts to enforce rules not adopted pursuant to this statute. It prevents owners from collecting proposed rent increases with pending litigation or mediation. This bill allows HOA’s to represent some or all of the homeowners in legal proceedings. An important component of the changes provides for treble damages to a prevailing party which should help reduce frivolous suits and owners weaponizing the threats of eviction and legal action. This is only a partial list highlighting the significance of this legislation.</w:t>
      </w:r>
    </w:p>
    <w:p w14:paraId="28CA7EE7" w14:textId="77777777" w:rsidR="00396D45" w:rsidRDefault="00396D45">
      <w:pPr>
        <w:pStyle w:val="Standard"/>
        <w:rPr>
          <w:rFonts w:hint="eastAsia"/>
        </w:rPr>
      </w:pPr>
    </w:p>
    <w:p w14:paraId="7B73301E" w14:textId="43D6AC5A" w:rsidR="00396D45" w:rsidRDefault="002361C2">
      <w:pPr>
        <w:pStyle w:val="Standard"/>
        <w:rPr>
          <w:rFonts w:hint="eastAsia"/>
        </w:rPr>
      </w:pPr>
      <w:r>
        <w:t>Passing this bill would help many thousands of your constituents without hardship to owners. In fact, helping them to do the right things would only make them better landlords and improve their image with residents. There will no doubt be push back from owner lobbyists and getting this passed will take  support from many like yourself. I hope we can count on your support for this necessary and timely bill.</w:t>
      </w:r>
    </w:p>
    <w:p w14:paraId="267CA478" w14:textId="77777777" w:rsidR="00103F20" w:rsidRDefault="00103F20" w:rsidP="00103F20">
      <w:pPr>
        <w:pStyle w:val="Standard"/>
        <w:rPr>
          <w:rFonts w:hint="eastAsia"/>
        </w:rPr>
      </w:pPr>
    </w:p>
    <w:p w14:paraId="6AD50669" w14:textId="7DF7CCE7" w:rsidR="00103F20" w:rsidRPr="00103F20" w:rsidRDefault="00103F20" w:rsidP="00103F20">
      <w:pPr>
        <w:pStyle w:val="Standard"/>
        <w:rPr>
          <w:rFonts w:hint="eastAsia"/>
          <w:b/>
          <w:bCs/>
        </w:rPr>
      </w:pPr>
      <w:r w:rsidRPr="00103F20">
        <w:rPr>
          <w:rFonts w:hint="eastAsia"/>
          <w:b/>
          <w:bCs/>
        </w:rPr>
        <w:t>The unequal bargaining position between manufactured/mobile home owners and wealthy park owners has never been</w:t>
      </w:r>
      <w:r w:rsidRPr="00103F20">
        <w:rPr>
          <w:b/>
          <w:bCs/>
        </w:rPr>
        <w:t xml:space="preserve"> </w:t>
      </w:r>
      <w:r w:rsidRPr="00103F20">
        <w:rPr>
          <w:rFonts w:hint="eastAsia"/>
          <w:b/>
          <w:bCs/>
        </w:rPr>
        <w:t xml:space="preserve">more dramatic or worrisome. </w:t>
      </w:r>
      <w:proofErr w:type="gramStart"/>
      <w:r w:rsidRPr="00103F20">
        <w:rPr>
          <w:rFonts w:hint="eastAsia"/>
          <w:b/>
          <w:bCs/>
        </w:rPr>
        <w:t>Home owners</w:t>
      </w:r>
      <w:proofErr w:type="gramEnd"/>
      <w:r w:rsidRPr="00103F20">
        <w:rPr>
          <w:rFonts w:hint="eastAsia"/>
          <w:b/>
          <w:bCs/>
        </w:rPr>
        <w:t xml:space="preserve"> need some assistance and relief!</w:t>
      </w:r>
      <w:r w:rsidRPr="00103F20">
        <w:rPr>
          <w:rFonts w:hint="eastAsia"/>
          <w:b/>
          <w:bCs/>
        </w:rPr>
        <w:cr/>
      </w:r>
    </w:p>
    <w:p w14:paraId="0D09E4B0" w14:textId="77777777" w:rsidR="00396D45" w:rsidRDefault="00396D45">
      <w:pPr>
        <w:pStyle w:val="Standard"/>
        <w:rPr>
          <w:rFonts w:hint="eastAsia"/>
        </w:rPr>
      </w:pPr>
    </w:p>
    <w:p w14:paraId="4F96FC18" w14:textId="77777777" w:rsidR="00396D45" w:rsidRDefault="002361C2">
      <w:pPr>
        <w:pStyle w:val="Standard"/>
        <w:rPr>
          <w:rFonts w:hint="eastAsia"/>
        </w:rPr>
      </w:pPr>
      <w:r>
        <w:t>Thank you in advance for your support.</w:t>
      </w:r>
    </w:p>
    <w:p w14:paraId="6E51FB7C" w14:textId="77777777" w:rsidR="00396D45" w:rsidRDefault="00396D45">
      <w:pPr>
        <w:pStyle w:val="Standard"/>
        <w:rPr>
          <w:rFonts w:hint="eastAsia"/>
        </w:rPr>
      </w:pPr>
    </w:p>
    <w:p w14:paraId="5A29AAEC" w14:textId="77777777" w:rsidR="00396D45" w:rsidRDefault="00396D45">
      <w:pPr>
        <w:pStyle w:val="Standard"/>
        <w:rPr>
          <w:rFonts w:hint="eastAsia"/>
        </w:rPr>
      </w:pPr>
    </w:p>
    <w:p w14:paraId="0B8F08B6" w14:textId="77777777" w:rsidR="00396D45" w:rsidRDefault="00396D45">
      <w:pPr>
        <w:pStyle w:val="Standard"/>
        <w:rPr>
          <w:rFonts w:hint="eastAsia"/>
        </w:rPr>
      </w:pPr>
    </w:p>
    <w:p w14:paraId="094DF3F4" w14:textId="77777777" w:rsidR="00396D45" w:rsidRDefault="002361C2">
      <w:pPr>
        <w:pStyle w:val="Standard"/>
        <w:rPr>
          <w:rFonts w:hint="eastAsia"/>
        </w:rPr>
      </w:pPr>
      <w:r>
        <w:t>Signed ______________________</w:t>
      </w:r>
      <w:r>
        <w:tab/>
      </w:r>
      <w:r>
        <w:tab/>
      </w:r>
      <w:r>
        <w:tab/>
      </w:r>
      <w:r>
        <w:tab/>
        <w:t>____________________________</w:t>
      </w:r>
    </w:p>
    <w:p w14:paraId="0E949636" w14:textId="77777777" w:rsidR="00396D45" w:rsidRDefault="002361C2">
      <w:pPr>
        <w:pStyle w:val="Standard"/>
        <w:rPr>
          <w:rFonts w:hint="eastAsia"/>
        </w:rPr>
      </w:pPr>
      <w:r>
        <w:t xml:space="preserve">                         Print Name                                                                 Signature</w:t>
      </w:r>
    </w:p>
    <w:p w14:paraId="75533C6D" w14:textId="77777777" w:rsidR="00396D45" w:rsidRDefault="00396D45">
      <w:pPr>
        <w:pStyle w:val="Standard"/>
        <w:rPr>
          <w:rFonts w:hint="eastAsia"/>
        </w:rPr>
      </w:pPr>
    </w:p>
    <w:p w14:paraId="15422540" w14:textId="77777777" w:rsidR="00396D45" w:rsidRDefault="002361C2">
      <w:pPr>
        <w:pStyle w:val="Standard"/>
        <w:rPr>
          <w:rFonts w:hint="eastAsia"/>
        </w:rPr>
      </w:pPr>
      <w:r>
        <w:t>Address_______________________________________</w:t>
      </w:r>
    </w:p>
    <w:p w14:paraId="259BC146" w14:textId="77777777" w:rsidR="00396D45" w:rsidRDefault="00396D45">
      <w:pPr>
        <w:pStyle w:val="Standard"/>
        <w:rPr>
          <w:rFonts w:hint="eastAsia"/>
        </w:rPr>
      </w:pPr>
    </w:p>
    <w:p w14:paraId="635256AC" w14:textId="77777777" w:rsidR="00396D45" w:rsidRDefault="00396D45">
      <w:pPr>
        <w:pStyle w:val="Standard"/>
        <w:rPr>
          <w:rFonts w:hint="eastAsia"/>
        </w:rPr>
      </w:pPr>
    </w:p>
    <w:sectPr w:rsidR="00396D45">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42747" w14:textId="77777777" w:rsidR="00621078" w:rsidRDefault="00621078">
      <w:pPr>
        <w:rPr>
          <w:rFonts w:hint="eastAsia"/>
        </w:rPr>
      </w:pPr>
      <w:r>
        <w:separator/>
      </w:r>
    </w:p>
  </w:endnote>
  <w:endnote w:type="continuationSeparator" w:id="0">
    <w:p w14:paraId="71F32F31" w14:textId="77777777" w:rsidR="00621078" w:rsidRDefault="00621078">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9F314" w14:textId="77777777" w:rsidR="00621078" w:rsidRDefault="00621078">
      <w:pPr>
        <w:rPr>
          <w:rFonts w:hint="eastAsia"/>
        </w:rPr>
      </w:pPr>
      <w:r>
        <w:rPr>
          <w:color w:val="000000"/>
        </w:rPr>
        <w:separator/>
      </w:r>
    </w:p>
  </w:footnote>
  <w:footnote w:type="continuationSeparator" w:id="0">
    <w:p w14:paraId="161D1E3E" w14:textId="77777777" w:rsidR="00621078" w:rsidRDefault="00621078">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DAyMTGzMDK1sDBQ0lEKTi0uzszPAykwrAUAicYkqywAAAA="/>
  </w:docVars>
  <w:rsids>
    <w:rsidRoot w:val="00396D45"/>
    <w:rsid w:val="00010668"/>
    <w:rsid w:val="000640FC"/>
    <w:rsid w:val="00103F20"/>
    <w:rsid w:val="002361C2"/>
    <w:rsid w:val="00396D45"/>
    <w:rsid w:val="00621078"/>
    <w:rsid w:val="00916C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D3800"/>
  <w15:docId w15:val="{3FF3824D-396E-44E6-964F-E84399606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Arial"/>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Internetlink">
    <w:name w:val="Internet link"/>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about:blank" TargetMode="Externa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41E1DAA8E144FA16D1E7B7B17D76E" ma:contentTypeVersion="17" ma:contentTypeDescription="Create a new document." ma:contentTypeScope="" ma:versionID="b3ab73fdefb58355e9c1eef579991acb">
  <xsd:schema xmlns:xsd="http://www.w3.org/2001/XMLSchema" xmlns:xs="http://www.w3.org/2001/XMLSchema" xmlns:p="http://schemas.microsoft.com/office/2006/metadata/properties" xmlns:ns2="e1089175-ac67-4862-80e8-5b634d1341b0" xmlns:ns3="faf48ba9-38ab-4666-888f-b579f3ce6089" targetNamespace="http://schemas.microsoft.com/office/2006/metadata/properties" ma:root="true" ma:fieldsID="f0895062498fba181e4b5637c42403e8" ns2:_="" ns3:_="">
    <xsd:import namespace="e1089175-ac67-4862-80e8-5b634d1341b0"/>
    <xsd:import namespace="faf48ba9-38ab-4666-888f-b579f3ce60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89175-ac67-4862-80e8-5b634d1341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34bc8e1-2513-4129-a137-43103f4ab17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f48ba9-38ab-4666-888f-b579f3ce60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0856ad4-b499-4153-8603-b478e5c1a7f6}" ma:internalName="TaxCatchAll" ma:showField="CatchAllData" ma:web="faf48ba9-38ab-4666-888f-b579f3ce60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1089175-ac67-4862-80e8-5b634d1341b0" xsi:nil="true"/>
    <TaxCatchAll xmlns="faf48ba9-38ab-4666-888f-b579f3ce6089" xsi:nil="true"/>
    <lcf76f155ced4ddcb4097134ff3c332f xmlns="e1089175-ac67-4862-80e8-5b634d1341b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DA3E6D5-DE63-4CAE-BDA1-6A30BEBE662C}"/>
</file>

<file path=customXml/itemProps2.xml><?xml version="1.0" encoding="utf-8"?>
<ds:datastoreItem xmlns:ds="http://schemas.openxmlformats.org/officeDocument/2006/customXml" ds:itemID="{9A8A8811-5EAF-483B-9FD8-8AE053F5B561}"/>
</file>

<file path=customXml/itemProps3.xml><?xml version="1.0" encoding="utf-8"?>
<ds:datastoreItem xmlns:ds="http://schemas.openxmlformats.org/officeDocument/2006/customXml" ds:itemID="{A80C22C3-1814-4449-B50E-012566B470F0}"/>
</file>

<file path=docProps/app.xml><?xml version="1.0" encoding="utf-8"?>
<Properties xmlns="http://schemas.openxmlformats.org/officeDocument/2006/extended-properties" xmlns:vt="http://schemas.openxmlformats.org/officeDocument/2006/docPropsVTypes">
  <Template>Normal</Template>
  <TotalTime>1</TotalTime>
  <Pages>1</Pages>
  <Words>271</Words>
  <Characters>1900</Characters>
  <Application>Microsoft Office Word</Application>
  <DocSecurity>4</DocSecurity>
  <Lines>1900</Lines>
  <Paragraphs>144</Paragraphs>
  <ScaleCrop>false</ScaleCrop>
  <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 office</dc:creator>
  <cp:lastModifiedBy>Kaylee Chester</cp:lastModifiedBy>
  <cp:revision>2</cp:revision>
  <cp:lastPrinted>2023-02-22T15:26:00Z</cp:lastPrinted>
  <dcterms:created xsi:type="dcterms:W3CDTF">2023-03-14T17:58:00Z</dcterms:created>
  <dcterms:modified xsi:type="dcterms:W3CDTF">2023-03-1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41E1DAA8E144FA16D1E7B7B17D76E</vt:lpwstr>
  </property>
</Properties>
</file>